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3786F902" w:rsidR="009E31DE" w:rsidRPr="009B3B42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or.</w:t>
      </w:r>
      <w:bookmarkStart w:id="0" w:name="_GoBack"/>
      <w:bookmarkEnd w:id="0"/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ekik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1DBF93AE" w14:textId="77777777" w:rsidR="005A29EC" w:rsidRDefault="005A29EC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</w:p>
    <w:p w14:paraId="27F0FA71" w14:textId="1B837DB4" w:rsidR="005A29EC" w:rsidRPr="00202A51" w:rsidRDefault="005A29EC" w:rsidP="005A29EC">
      <w:pPr>
        <w:spacing w:after="0" w:line="240" w:lineRule="auto"/>
        <w:outlineLvl w:val="0"/>
        <w:rPr>
          <w:rFonts w:ascii="Times New Roman" w:hAnsi="Times New Roman" w:cs="Times New Roman"/>
          <w:sz w:val="18"/>
          <w:szCs w:val="16"/>
        </w:rPr>
      </w:pPr>
      <w:r w:rsidRPr="00202A51">
        <w:rPr>
          <w:rFonts w:ascii="Times New Roman" w:hAnsi="Times New Roman" w:cs="Times New Roman"/>
          <w:sz w:val="18"/>
          <w:szCs w:val="16"/>
        </w:rPr>
        <w:t xml:space="preserve">* This means that the paper is written but I am waiting for feedback from co-authors before submission; or in the case where I am not the first author, then this means that the paper is written </w:t>
      </w:r>
      <w:r w:rsidR="00787F01" w:rsidRPr="00202A51">
        <w:rPr>
          <w:rFonts w:ascii="Times New Roman" w:hAnsi="Times New Roman" w:cs="Times New Roman"/>
          <w:sz w:val="18"/>
          <w:szCs w:val="16"/>
        </w:rPr>
        <w:t>and</w:t>
      </w:r>
      <w:r w:rsidR="00097D8E" w:rsidRPr="00202A51">
        <w:rPr>
          <w:rFonts w:ascii="Times New Roman" w:hAnsi="Times New Roman" w:cs="Times New Roman"/>
          <w:sz w:val="18"/>
          <w:szCs w:val="16"/>
        </w:rPr>
        <w:t xml:space="preserve"> is</w:t>
      </w:r>
      <w:r w:rsidR="00787F01" w:rsidRPr="00202A51">
        <w:rPr>
          <w:rFonts w:ascii="Times New Roman" w:hAnsi="Times New Roman" w:cs="Times New Roman"/>
          <w:sz w:val="18"/>
          <w:szCs w:val="16"/>
        </w:rPr>
        <w:t xml:space="preserve"> pending</w:t>
      </w:r>
      <w:r w:rsidRPr="00202A51">
        <w:rPr>
          <w:rFonts w:ascii="Times New Roman" w:hAnsi="Times New Roman" w:cs="Times New Roman"/>
          <w:sz w:val="18"/>
          <w:szCs w:val="16"/>
        </w:rPr>
        <w:t xml:space="preserve"> final approval/submission from the primary author(s)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F27259" w14:textId="77777777" w:rsidR="00F7013A" w:rsidRDefault="00F7013A" w:rsidP="00C7713F">
      <w:pPr>
        <w:spacing w:after="0" w:line="240" w:lineRule="auto"/>
      </w:pPr>
      <w:r>
        <w:separator/>
      </w:r>
    </w:p>
  </w:endnote>
  <w:endnote w:type="continuationSeparator" w:id="0">
    <w:p w14:paraId="4E82321A" w14:textId="77777777" w:rsidR="00F7013A" w:rsidRDefault="00F7013A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F1353" w14:textId="77777777" w:rsidR="00F7013A" w:rsidRDefault="00F7013A" w:rsidP="00C7713F">
      <w:pPr>
        <w:spacing w:after="0" w:line="240" w:lineRule="auto"/>
      </w:pPr>
      <w:r>
        <w:separator/>
      </w:r>
    </w:p>
  </w:footnote>
  <w:footnote w:type="continuationSeparator" w:id="0">
    <w:p w14:paraId="08860557" w14:textId="77777777" w:rsidR="00F7013A" w:rsidRDefault="00F7013A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0D927A3B" w:rsidR="00F75D5F" w:rsidRDefault="007851DA">
    <w:pPr>
      <w:pStyle w:val="Header"/>
    </w:pPr>
    <w:r>
      <w:t xml:space="preserve">Updated </w:t>
    </w:r>
    <w:r w:rsidR="00F75D5F">
      <w:t>2020-0</w:t>
    </w:r>
    <w:r w:rsidR="001F17D9">
      <w:t>3</w:t>
    </w:r>
    <w:r w:rsidR="00F75D5F">
      <w:t>-</w:t>
    </w:r>
    <w:r w:rsidR="001F17D9">
      <w:t>17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1B29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A6B1D"/>
    <w:rsid w:val="00EB0657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587C7B-90D0-4A99-AEB4-CF26FEF9A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5</Pages>
  <Words>1521</Words>
  <Characters>867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87</cp:revision>
  <cp:lastPrinted>2020-03-18T01:58:00Z</cp:lastPrinted>
  <dcterms:created xsi:type="dcterms:W3CDTF">2016-10-05T19:10:00Z</dcterms:created>
  <dcterms:modified xsi:type="dcterms:W3CDTF">2020-03-23T20:47:00Z</dcterms:modified>
</cp:coreProperties>
</file>